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162" w:rsidRDefault="008D5162" w:rsidP="00DF60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F60FA">
        <w:rPr>
          <w:rFonts w:ascii="Times New Roman" w:hAnsi="Times New Roman" w:cs="Times New Roman"/>
          <w:b/>
          <w:sz w:val="24"/>
          <w:szCs w:val="24"/>
        </w:rPr>
        <w:t>Technology-Enhanced Language Learning (TELL)</w:t>
      </w:r>
    </w:p>
    <w:p w:rsidR="00DF60FA" w:rsidRPr="00DF60FA" w:rsidRDefault="00DF60FA" w:rsidP="00DF60F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D5162" w:rsidRPr="00DF60FA" w:rsidRDefault="008D5162" w:rsidP="00DF60F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F60FA">
        <w:rPr>
          <w:rFonts w:ascii="Times New Roman" w:hAnsi="Times New Roman" w:cs="Times New Roman"/>
          <w:b/>
          <w:sz w:val="24"/>
          <w:szCs w:val="24"/>
        </w:rPr>
        <w:t>Members: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Song Yanjie (Group Leader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Fu Hong (Group Co-Leader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Cheng Kwok Shing Gary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Lai Yiu Chi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Ling Man Ho Alpha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Prof Yu Leung Ho Philip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Yuen Man Wai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Mr Relmasira Stefanus C. (PhD / EdD candidate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Miss Yang Yin (PhD / EdD candidate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Mr Zhou Jianfeng (PhD / EdD candidate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Gu Mingyue (Department of English Language Education, EdUHK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Ma Qing (Department of Linguistics and Modern Language Studies, EdUHK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Zhan Yin (Department of Curriculum and Instruction, EdUHK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Zou Di (Department of English Language Education, EdUHK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Lai Chun (The University of Hong Kong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Prof Lan Yu-Ju (National Taiwan Normal University, Taiwan)</w:t>
      </w:r>
    </w:p>
    <w:p w:rsidR="00285658" w:rsidRPr="00285658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Prof Ogata Hiroaki (Kyoto University, Japan)</w:t>
      </w:r>
    </w:p>
    <w:p w:rsidR="008D5162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658">
        <w:rPr>
          <w:rFonts w:ascii="Times New Roman" w:hAnsi="Times New Roman" w:cs="Times New Roman"/>
          <w:sz w:val="24"/>
          <w:szCs w:val="24"/>
        </w:rPr>
        <w:t>Dr Wen Yun (Nanyang Technological University, Singapore)</w:t>
      </w:r>
    </w:p>
    <w:p w:rsidR="00285658" w:rsidRPr="00DF60FA" w:rsidRDefault="00285658" w:rsidP="002856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D5162" w:rsidRPr="00DF60FA" w:rsidRDefault="008D5162" w:rsidP="00DF60F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F60FA">
        <w:rPr>
          <w:rFonts w:ascii="Times New Roman" w:hAnsi="Times New Roman" w:cs="Times New Roman"/>
          <w:b/>
          <w:sz w:val="24"/>
          <w:szCs w:val="24"/>
        </w:rPr>
        <w:t>Aim:</w:t>
      </w:r>
    </w:p>
    <w:p w:rsidR="008D5162" w:rsidRDefault="002E1A30" w:rsidP="00DF60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A30">
        <w:rPr>
          <w:rFonts w:ascii="Times New Roman" w:hAnsi="Times New Roman" w:cs="Times New Roman"/>
          <w:sz w:val="24"/>
          <w:szCs w:val="24"/>
        </w:rPr>
        <w:t>The aims of the group are to (1) continue developing the theme-based collaborative research team “TELL”; (2) take advantage of emerging technologies such as AI, AR, and VR for a wider range of technology enhanced language learning foci; and (3) explore more collaborative opportunities both locally and internationally for TELL.</w:t>
      </w:r>
    </w:p>
    <w:p w:rsidR="002E1A30" w:rsidRPr="00DF60FA" w:rsidRDefault="002E1A30" w:rsidP="00DF60F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D5162" w:rsidRPr="00DF60FA" w:rsidRDefault="008D5162" w:rsidP="00DF60F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F60FA">
        <w:rPr>
          <w:rFonts w:ascii="Times New Roman" w:hAnsi="Times New Roman" w:cs="Times New Roman"/>
          <w:b/>
          <w:sz w:val="24"/>
          <w:szCs w:val="24"/>
        </w:rPr>
        <w:t>Themes:</w:t>
      </w:r>
    </w:p>
    <w:p w:rsidR="002E1A30" w:rsidRPr="002E1A30" w:rsidRDefault="002E1A30" w:rsidP="002E1A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A30">
        <w:rPr>
          <w:rFonts w:ascii="Times New Roman" w:hAnsi="Times New Roman" w:cs="Times New Roman"/>
          <w:sz w:val="24"/>
          <w:szCs w:val="24"/>
        </w:rPr>
        <w:t xml:space="preserve">The research theme focuses on technology-enhanced language learning both in school and higher education. </w:t>
      </w:r>
    </w:p>
    <w:p w:rsidR="002E1A30" w:rsidRPr="002E1A30" w:rsidRDefault="002E1A30" w:rsidP="002E1A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E1A30" w:rsidRPr="002E1A30" w:rsidRDefault="002E1A30" w:rsidP="002E1A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A30">
        <w:rPr>
          <w:rFonts w:ascii="Times New Roman" w:hAnsi="Times New Roman" w:cs="Times New Roman"/>
          <w:sz w:val="24"/>
          <w:szCs w:val="24"/>
        </w:rPr>
        <w:t>The topics in the theme include but are not limited to: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AI-supported language learning</w:t>
      </w:r>
      <w:r>
        <w:rPr>
          <w:rFonts w:ascii="Times New Roman" w:cs="Times New Roman"/>
        </w:rPr>
        <w:t>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Language learning in mobile / seamless learning environments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Virtual reality / augmented reality enhanced language learning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Game-based language learning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Learning analytics in technology enhanced language learning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Adaptive language learning in technology-rich learning environment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Language learning assessment / evaluation with technology</w:t>
      </w:r>
      <w:r>
        <w:rPr>
          <w:rFonts w:ascii="Times New Roman" w:cs="Times New Roman"/>
        </w:rPr>
        <w:t>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Robotic technology enhanced language learning</w:t>
      </w:r>
      <w:r>
        <w:rPr>
          <w:rFonts w:ascii="Times New Roman" w:cs="Times New Roman"/>
        </w:rPr>
        <w:t>;</w:t>
      </w:r>
    </w:p>
    <w:p w:rsidR="002E1A30" w:rsidRPr="002E1A30" w:rsidRDefault="002E1A30" w:rsidP="002E1A30">
      <w:pPr>
        <w:pStyle w:val="a3"/>
        <w:numPr>
          <w:ilvl w:val="0"/>
          <w:numId w:val="3"/>
        </w:numPr>
        <w:rPr>
          <w:rFonts w:ascii="Times New Roman" w:cs="Times New Roman"/>
        </w:rPr>
      </w:pPr>
      <w:r w:rsidRPr="002E1A30">
        <w:rPr>
          <w:rFonts w:ascii="Times New Roman" w:cs="Times New Roman"/>
        </w:rPr>
        <w:t>Professional development in technology-enhanced language learning</w:t>
      </w:r>
      <w:r>
        <w:rPr>
          <w:rFonts w:ascii="Times New Roman" w:cs="Times New Roman"/>
        </w:rPr>
        <w:t>.</w:t>
      </w:r>
    </w:p>
    <w:p w:rsidR="008D5162" w:rsidRPr="00DF60FA" w:rsidRDefault="008D5162" w:rsidP="00DF60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D5162" w:rsidRPr="00DF60FA" w:rsidRDefault="008D5162" w:rsidP="00DF60F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F60FA">
        <w:rPr>
          <w:rFonts w:ascii="Times New Roman" w:hAnsi="Times New Roman" w:cs="Times New Roman"/>
          <w:b/>
          <w:sz w:val="24"/>
          <w:szCs w:val="24"/>
        </w:rPr>
        <w:t>Activity Plan:</w:t>
      </w:r>
    </w:p>
    <w:p w:rsidR="002E1A30" w:rsidRPr="002E1A30" w:rsidRDefault="002E1A30" w:rsidP="002E1A30">
      <w:pPr>
        <w:tabs>
          <w:tab w:val="left" w:pos="115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A30">
        <w:rPr>
          <w:rFonts w:ascii="Times New Roman" w:hAnsi="Times New Roman" w:cs="Times New Roman"/>
          <w:sz w:val="24"/>
          <w:szCs w:val="24"/>
        </w:rPr>
        <w:t>The following activities are proposed:</w:t>
      </w:r>
    </w:p>
    <w:p w:rsidR="002E1A30" w:rsidRPr="002E1A30" w:rsidRDefault="002E1A30" w:rsidP="002E1A30">
      <w:pPr>
        <w:pStyle w:val="a3"/>
        <w:numPr>
          <w:ilvl w:val="0"/>
          <w:numId w:val="4"/>
        </w:numPr>
        <w:tabs>
          <w:tab w:val="left" w:pos="1152"/>
        </w:tabs>
        <w:rPr>
          <w:rFonts w:ascii="Times New Roman" w:cs="Times New Roman"/>
        </w:rPr>
      </w:pPr>
      <w:r w:rsidRPr="002E1A30">
        <w:rPr>
          <w:rFonts w:ascii="Times New Roman" w:cs="Times New Roman"/>
        </w:rPr>
        <w:t>Invite one or two scholars from Hong Kong or other regions/countries to hold the 3rd seminar and/or have research discussions in an attempt to share and exchange research findings, and initiate collaborations regionally and internationally</w:t>
      </w:r>
    </w:p>
    <w:p w:rsidR="002E1A30" w:rsidRPr="002E1A30" w:rsidRDefault="002E1A30" w:rsidP="002E1A30">
      <w:pPr>
        <w:pStyle w:val="a3"/>
        <w:numPr>
          <w:ilvl w:val="0"/>
          <w:numId w:val="4"/>
        </w:numPr>
        <w:tabs>
          <w:tab w:val="left" w:pos="1152"/>
        </w:tabs>
        <w:rPr>
          <w:rFonts w:ascii="Times New Roman" w:cs="Times New Roman"/>
        </w:rPr>
      </w:pPr>
      <w:r w:rsidRPr="002E1A30">
        <w:rPr>
          <w:rFonts w:ascii="Times New Roman" w:cs="Times New Roman"/>
        </w:rPr>
        <w:lastRenderedPageBreak/>
        <w:t>Explore the possibility of visiting a university in a Great Bay Area to seek collaborations regarding adopting emerging technologies such as AI, AR, VR and Robotics into language learning (after the pandemic)</w:t>
      </w:r>
    </w:p>
    <w:p w:rsidR="002E1A30" w:rsidRPr="002E1A30" w:rsidRDefault="002E1A30" w:rsidP="002E1A30">
      <w:pPr>
        <w:tabs>
          <w:tab w:val="left" w:pos="115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1A30" w:rsidRPr="002E1A30" w:rsidRDefault="002E1A30" w:rsidP="002E1A30">
      <w:pPr>
        <w:tabs>
          <w:tab w:val="left" w:pos="115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A30">
        <w:rPr>
          <w:rFonts w:ascii="Times New Roman" w:hAnsi="Times New Roman" w:cs="Times New Roman"/>
          <w:sz w:val="24"/>
          <w:szCs w:val="24"/>
        </w:rPr>
        <w:t>Due to the budget limitation, only one of the above proposed activities can be conducted depending on the TELL group’s needs, timing of events and context.</w:t>
      </w:r>
    </w:p>
    <w:p w:rsidR="007E0DBB" w:rsidRPr="00DF60FA" w:rsidRDefault="007E0DBB" w:rsidP="002E1A30">
      <w:pPr>
        <w:tabs>
          <w:tab w:val="left" w:pos="115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E0DBB" w:rsidRPr="00DF60FA" w:rsidSect="00DF60FA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21C1" w:rsidRDefault="008521C1" w:rsidP="00DF60FA">
      <w:pPr>
        <w:spacing w:after="0" w:line="240" w:lineRule="auto"/>
      </w:pPr>
      <w:r>
        <w:separator/>
      </w:r>
    </w:p>
  </w:endnote>
  <w:endnote w:type="continuationSeparator" w:id="0">
    <w:p w:rsidR="008521C1" w:rsidRDefault="008521C1" w:rsidP="00DF6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新細明體"/>
    <w:panose1 w:val="00000000000000000000"/>
    <w:charset w:val="88"/>
    <w:family w:val="roman"/>
    <w:notTrueType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21C1" w:rsidRDefault="008521C1" w:rsidP="00DF60FA">
      <w:pPr>
        <w:spacing w:after="0" w:line="240" w:lineRule="auto"/>
      </w:pPr>
      <w:r>
        <w:separator/>
      </w:r>
    </w:p>
  </w:footnote>
  <w:footnote w:type="continuationSeparator" w:id="0">
    <w:p w:rsidR="008521C1" w:rsidRDefault="008521C1" w:rsidP="00DF60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9653F"/>
    <w:multiLevelType w:val="hybridMultilevel"/>
    <w:tmpl w:val="FC306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92085"/>
    <w:multiLevelType w:val="hybridMultilevel"/>
    <w:tmpl w:val="8E3C398A"/>
    <w:lvl w:ilvl="0" w:tplc="04090001">
      <w:start w:val="1"/>
      <w:numFmt w:val="bullet"/>
      <w:lvlText w:val=""/>
      <w:lvlJc w:val="left"/>
      <w:pPr>
        <w:ind w:left="2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0" w:hanging="360"/>
      </w:pPr>
      <w:rPr>
        <w:rFonts w:ascii="Wingdings" w:hAnsi="Wingdings" w:hint="default"/>
      </w:rPr>
    </w:lvl>
  </w:abstractNum>
  <w:abstractNum w:abstractNumId="2" w15:restartNumberingAfterBreak="0">
    <w:nsid w:val="58015ECC"/>
    <w:multiLevelType w:val="hybridMultilevel"/>
    <w:tmpl w:val="EA74F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1676CE"/>
    <w:multiLevelType w:val="hybridMultilevel"/>
    <w:tmpl w:val="29145E00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NDCxNDI0NTc2NbJU0lEKTi0uzszPAykwrAUAv6aL3SwAAAA="/>
  </w:docVars>
  <w:rsids>
    <w:rsidRoot w:val="008D5162"/>
    <w:rsid w:val="000A459C"/>
    <w:rsid w:val="001E73DA"/>
    <w:rsid w:val="00210255"/>
    <w:rsid w:val="00285658"/>
    <w:rsid w:val="002959A9"/>
    <w:rsid w:val="002E1A30"/>
    <w:rsid w:val="00454968"/>
    <w:rsid w:val="005F4912"/>
    <w:rsid w:val="007E0DBB"/>
    <w:rsid w:val="008521C1"/>
    <w:rsid w:val="008558C2"/>
    <w:rsid w:val="008D5162"/>
    <w:rsid w:val="00944BC0"/>
    <w:rsid w:val="00A10025"/>
    <w:rsid w:val="00B20A45"/>
    <w:rsid w:val="00DF60FA"/>
    <w:rsid w:val="00E22FDE"/>
    <w:rsid w:val="00E9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FC69E36-B74F-4132-A2C3-025D7C17F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D51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D5162"/>
    <w:pPr>
      <w:autoSpaceDE w:val="0"/>
      <w:autoSpaceDN w:val="0"/>
      <w:spacing w:after="0" w:line="240" w:lineRule="auto"/>
      <w:ind w:left="720"/>
      <w:contextualSpacing/>
      <w:jc w:val="both"/>
    </w:pPr>
    <w:rPr>
      <w:rFonts w:ascii="????" w:eastAsia="Times New Roman" w:hAnsi="Times New Roman" w:cs="????"/>
      <w:sz w:val="24"/>
      <w:szCs w:val="24"/>
      <w:lang w:eastAsia="zh-TW"/>
    </w:rPr>
  </w:style>
  <w:style w:type="paragraph" w:styleId="a4">
    <w:name w:val="header"/>
    <w:basedOn w:val="a"/>
    <w:link w:val="a5"/>
    <w:uiPriority w:val="99"/>
    <w:unhideWhenUsed/>
    <w:rsid w:val="00DF60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DF60FA"/>
  </w:style>
  <w:style w:type="paragraph" w:styleId="a6">
    <w:name w:val="footer"/>
    <w:basedOn w:val="a"/>
    <w:link w:val="a7"/>
    <w:uiPriority w:val="99"/>
    <w:unhideWhenUsed/>
    <w:rsid w:val="00DF60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DF60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Education University of Hong Kong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Ka Wo [MIT]</dc:creator>
  <cp:keywords/>
  <dc:description/>
  <cp:lastModifiedBy>Tang Hoi Ching Helia</cp:lastModifiedBy>
  <cp:revision>2</cp:revision>
  <dcterms:created xsi:type="dcterms:W3CDTF">2021-10-19T06:15:00Z</dcterms:created>
  <dcterms:modified xsi:type="dcterms:W3CDTF">2021-10-19T06:15:00Z</dcterms:modified>
</cp:coreProperties>
</file>